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7EC" w:rsidRDefault="00D16F44" w:rsidP="00D16F44">
      <w:pPr>
        <w:pStyle w:val="Heading2"/>
      </w:pPr>
      <w:r>
        <w:t>Chapter 2 Game Specifications</w:t>
      </w:r>
    </w:p>
    <w:p w:rsidR="00D16F44" w:rsidRDefault="00D16F44" w:rsidP="00D16F44">
      <w:r>
        <w:t>Tanks game is developed in this work. A snapshot of the game interface, when the game starts, is shown below:</w:t>
      </w:r>
    </w:p>
    <w:p w:rsidR="00D16F44" w:rsidRDefault="00D16F44" w:rsidP="00D16F44">
      <w:r>
        <w:rPr>
          <w:noProof/>
        </w:rPr>
        <w:drawing>
          <wp:inline distT="0" distB="0" distL="0" distR="0" wp14:anchorId="6146983A" wp14:editId="6DB13A4F">
            <wp:extent cx="3667125" cy="3691902"/>
            <wp:effectExtent l="171450" t="171450" r="352425" b="3657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6121" t="9976" r="26443" b="5075"/>
                    <a:stretch/>
                  </pic:blipFill>
                  <pic:spPr bwMode="auto">
                    <a:xfrm>
                      <a:off x="0" y="0"/>
                      <a:ext cx="3680810" cy="37056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D331D" w:rsidRDefault="002D331D" w:rsidP="002D331D">
      <w:pPr>
        <w:pStyle w:val="Heading3"/>
      </w:pPr>
      <w:r>
        <w:t>Tanks and Stones</w:t>
      </w:r>
    </w:p>
    <w:p w:rsidR="00D16F44" w:rsidRDefault="00D16F44" w:rsidP="00D16F44">
      <w:r>
        <w:t>In this game, four tanks are there in the battle field</w:t>
      </w:r>
      <w:r w:rsidR="002D331D">
        <w:t xml:space="preserve"> and every tank has its own ‘field of vision’ which indicates the state of board visible to tank</w:t>
      </w:r>
      <w:r>
        <w:t>. Whenever a tank discovered a new cell (reached at a cell first time), its score is incremented by one, and destroying an opponent adds 50 to its score. The game finishes after a certain number of moves (for example 500 moves), and the player with the highest score wins the game.</w:t>
      </w:r>
    </w:p>
    <w:p w:rsidR="002D331D" w:rsidRDefault="002D331D" w:rsidP="00D16F44">
      <w:r>
        <w:t>Apart from tank, the battlefield contains stones/obstacles and the tanks can neither pass nor see through them.</w:t>
      </w:r>
    </w:p>
    <w:p w:rsidR="005255E4" w:rsidRDefault="005255E4">
      <w:r>
        <w:br w:type="page"/>
      </w:r>
    </w:p>
    <w:p w:rsidR="005255E4" w:rsidRDefault="005255E4" w:rsidP="00D16F44"/>
    <w:p w:rsidR="002D331D" w:rsidRDefault="002D331D" w:rsidP="002D331D">
      <w:pPr>
        <w:pStyle w:val="Heading3"/>
      </w:pPr>
      <w:r>
        <w:t>Possible moves</w:t>
      </w:r>
    </w:p>
    <w:p w:rsidR="002D331D" w:rsidRDefault="002D331D" w:rsidP="002D331D">
      <w:r>
        <w:t xml:space="preserve">At a given instance, a tank can have a maximum of seven moves </w:t>
      </w:r>
      <w:r w:rsidR="005255E4">
        <w:t>which are described below:</w:t>
      </w:r>
    </w:p>
    <w:p w:rsidR="005255E4" w:rsidRDefault="005255E4" w:rsidP="005255E4">
      <w:pPr>
        <w:pStyle w:val="ListParagraph"/>
        <w:numPr>
          <w:ilvl w:val="0"/>
          <w:numId w:val="1"/>
        </w:numPr>
      </w:pPr>
      <w:r>
        <w:t>Move one step to East</w:t>
      </w:r>
    </w:p>
    <w:p w:rsidR="005255E4" w:rsidRPr="002D331D" w:rsidRDefault="005255E4" w:rsidP="005255E4">
      <w:pPr>
        <w:pStyle w:val="ListParagraph"/>
        <w:numPr>
          <w:ilvl w:val="0"/>
          <w:numId w:val="1"/>
        </w:numPr>
      </w:pPr>
      <w:r>
        <w:t>Move one step to West</w:t>
      </w:r>
    </w:p>
    <w:p w:rsidR="005255E4" w:rsidRPr="002D331D" w:rsidRDefault="005255E4" w:rsidP="005255E4">
      <w:pPr>
        <w:pStyle w:val="ListParagraph"/>
        <w:numPr>
          <w:ilvl w:val="0"/>
          <w:numId w:val="1"/>
        </w:numPr>
      </w:pPr>
      <w:r>
        <w:t>Move one step towards North</w:t>
      </w:r>
    </w:p>
    <w:p w:rsidR="005255E4" w:rsidRPr="002D331D" w:rsidRDefault="005255E4" w:rsidP="005255E4">
      <w:pPr>
        <w:pStyle w:val="ListParagraph"/>
        <w:numPr>
          <w:ilvl w:val="0"/>
          <w:numId w:val="1"/>
        </w:numPr>
      </w:pPr>
      <w:r>
        <w:t>Move one step towards South</w:t>
      </w:r>
    </w:p>
    <w:p w:rsidR="005255E4" w:rsidRDefault="005255E4" w:rsidP="005255E4">
      <w:pPr>
        <w:pStyle w:val="ListParagraph"/>
        <w:numPr>
          <w:ilvl w:val="0"/>
          <w:numId w:val="1"/>
        </w:numPr>
      </w:pPr>
      <w:r>
        <w:t>Change the direction by +90°</w:t>
      </w:r>
    </w:p>
    <w:p w:rsidR="005255E4" w:rsidRPr="002D331D" w:rsidRDefault="005255E4" w:rsidP="005255E4">
      <w:pPr>
        <w:pStyle w:val="ListParagraph"/>
        <w:numPr>
          <w:ilvl w:val="0"/>
          <w:numId w:val="1"/>
        </w:numPr>
      </w:pPr>
      <w:r>
        <w:t>Change the direction by -90°</w:t>
      </w:r>
    </w:p>
    <w:p w:rsidR="005255E4" w:rsidRDefault="005255E4" w:rsidP="005255E4">
      <w:pPr>
        <w:pStyle w:val="ListParagraph"/>
        <w:numPr>
          <w:ilvl w:val="0"/>
          <w:numId w:val="1"/>
        </w:numPr>
      </w:pPr>
      <w:r>
        <w:t>Launch Fire</w:t>
      </w:r>
    </w:p>
    <w:p w:rsidR="005255E4" w:rsidRDefault="005255E4" w:rsidP="005255E4">
      <w:r>
        <w:t>Whenever a tank launches fire, every tank that comes in the column/row where fire is launched will be destroyed.</w:t>
      </w:r>
    </w:p>
    <w:p w:rsidR="00CA1F59" w:rsidRDefault="00CA1F59" w:rsidP="005255E4"/>
    <w:p w:rsidR="00CA1F59" w:rsidRDefault="00CA1F59" w:rsidP="005255E4"/>
    <w:p w:rsidR="00CA1F59" w:rsidRDefault="00CA1F59" w:rsidP="005255E4"/>
    <w:p w:rsidR="00CA1F59" w:rsidRDefault="00CA1F59" w:rsidP="005255E4">
      <w:r w:rsidRPr="007E0562">
        <w:t>(Samuel, 2000)</w:t>
      </w:r>
    </w:p>
    <w:p w:rsidR="00CA1F59" w:rsidRPr="007E0562" w:rsidRDefault="00CA1F59" w:rsidP="00CA1F59">
      <w:r w:rsidRPr="007E0562">
        <w:t>Samuel, A. .L. 2000. Some Studies in Machine Learning Using the Game of Checkers. IBM Journal of Research and Development. 44(1/2), pp. 206-226.</w:t>
      </w:r>
    </w:p>
    <w:p w:rsidR="00CA1F59" w:rsidRDefault="00CA1F59" w:rsidP="005255E4"/>
    <w:p w:rsidR="00CA1F59" w:rsidRDefault="00CA1F59" w:rsidP="005255E4">
      <w:r>
        <w:t>IBM's Deep Blue defeated Garry Kasparov</w:t>
      </w:r>
    </w:p>
    <w:p w:rsidR="00CA1F59" w:rsidRDefault="00CA1F59" w:rsidP="005255E4">
      <w:r>
        <w:t>(</w:t>
      </w:r>
      <w:r w:rsidRPr="00CA1F59">
        <w:t>Cadwalladr</w:t>
      </w:r>
      <w:r>
        <w:t>, 2014)</w:t>
      </w:r>
    </w:p>
    <w:p w:rsidR="00CA1F59" w:rsidRDefault="00CA1F59" w:rsidP="005255E4">
      <w:r w:rsidRPr="00CA1F59">
        <w:t>Cadwalladr, C., 2014. Are the Robots about to Rise? Google’s new director of engineering thinks so…. </w:t>
      </w:r>
      <w:r w:rsidRPr="00CA1F59">
        <w:rPr>
          <w:i/>
          <w:iCs/>
        </w:rPr>
        <w:t>The Guardian</w:t>
      </w:r>
      <w:r w:rsidRPr="00CA1F59">
        <w:t>, </w:t>
      </w:r>
      <w:r w:rsidRPr="00CA1F59">
        <w:rPr>
          <w:i/>
          <w:iCs/>
        </w:rPr>
        <w:t>22</w:t>
      </w:r>
      <w:r w:rsidRPr="00CA1F59">
        <w:t>.</w:t>
      </w:r>
    </w:p>
    <w:p w:rsidR="00CA1F59" w:rsidRDefault="00CA1F59" w:rsidP="005255E4"/>
    <w:p w:rsidR="00CA1F59" w:rsidRDefault="00CA1F59" w:rsidP="005255E4"/>
    <w:p w:rsidR="00CA1F59" w:rsidRDefault="00CA1F59" w:rsidP="005255E4">
      <w:r>
        <w:t>Aplha Go</w:t>
      </w:r>
      <w:r w:rsidR="005E5EC4">
        <w:t xml:space="preserve"> deafeated Lee Sedol</w:t>
      </w:r>
      <w:bookmarkStart w:id="0" w:name="_GoBack"/>
      <w:bookmarkEnd w:id="0"/>
    </w:p>
    <w:p w:rsidR="00CA1F59" w:rsidRDefault="005E5EC4" w:rsidP="005255E4">
      <w:r>
        <w:t>(</w:t>
      </w:r>
      <w:r w:rsidRPr="005E5EC4">
        <w:t>Rutkin</w:t>
      </w:r>
      <w:r w:rsidR="00CA1F59">
        <w:t xml:space="preserve">, </w:t>
      </w:r>
      <w:r>
        <w:t>2016)</w:t>
      </w:r>
    </w:p>
    <w:p w:rsidR="00CA1F59" w:rsidRDefault="005E5EC4" w:rsidP="005255E4">
      <w:r w:rsidRPr="005E5EC4">
        <w:t>Rutkin, A., 2016. Anything you can do…. </w:t>
      </w:r>
      <w:r w:rsidRPr="005E5EC4">
        <w:rPr>
          <w:i/>
          <w:iCs/>
        </w:rPr>
        <w:t>New Scientist</w:t>
      </w:r>
      <w:r w:rsidRPr="005E5EC4">
        <w:t>, </w:t>
      </w:r>
      <w:r w:rsidRPr="005E5EC4">
        <w:rPr>
          <w:i/>
          <w:iCs/>
        </w:rPr>
        <w:t>229</w:t>
      </w:r>
      <w:r w:rsidRPr="005E5EC4">
        <w:t>(3065), pp.20-21.</w:t>
      </w:r>
    </w:p>
    <w:p w:rsidR="00CA1F59" w:rsidRDefault="00CA1F59" w:rsidP="005255E4"/>
    <w:p w:rsidR="00CA1F59" w:rsidRDefault="00CA1F59" w:rsidP="005255E4"/>
    <w:p w:rsidR="00CA1F59" w:rsidRPr="002D331D" w:rsidRDefault="00CA1F59" w:rsidP="005255E4"/>
    <w:sectPr w:rsidR="00CA1F59" w:rsidRPr="002D33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4402E3"/>
    <w:multiLevelType w:val="hybridMultilevel"/>
    <w:tmpl w:val="C0CE1B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0MTGxMDYzNbAwMzZR0lEKTi0uzszPAykwqgUAcqU1aywAAAA="/>
  </w:docVars>
  <w:rsids>
    <w:rsidRoot w:val="00914BA0"/>
    <w:rsid w:val="00165F83"/>
    <w:rsid w:val="001C6F25"/>
    <w:rsid w:val="00230037"/>
    <w:rsid w:val="002D331D"/>
    <w:rsid w:val="005255E4"/>
    <w:rsid w:val="005E5EC4"/>
    <w:rsid w:val="007057EC"/>
    <w:rsid w:val="007D591F"/>
    <w:rsid w:val="00914BA0"/>
    <w:rsid w:val="009373D2"/>
    <w:rsid w:val="00CA1F59"/>
    <w:rsid w:val="00D1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454BE"/>
  <w15:chartTrackingRefBased/>
  <w15:docId w15:val="{7375C2DA-4E77-4048-A8D5-22555E8A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6F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33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16F4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D331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525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55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AOS</Company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</dc:creator>
  <cp:keywords/>
  <dc:description/>
  <cp:lastModifiedBy>Usman</cp:lastModifiedBy>
  <cp:revision>4</cp:revision>
  <dcterms:created xsi:type="dcterms:W3CDTF">2016-05-05T17:54:00Z</dcterms:created>
  <dcterms:modified xsi:type="dcterms:W3CDTF">2016-05-05T18:37:00Z</dcterms:modified>
</cp:coreProperties>
</file>